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5C71B9D" w:rsidR="0000007A" w:rsidRPr="00DE7D30" w:rsidRDefault="00A65D9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A65D96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1B4671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D64AF">
              <w:t xml:space="preserve"> </w:t>
            </w:r>
            <w:r w:rsidR="000D64AF" w:rsidRPr="000D64AF">
              <w:rPr>
                <w:rFonts w:ascii="Arial" w:hAnsi="Arial" w:cs="Arial"/>
                <w:b/>
                <w:bCs/>
                <w:szCs w:val="28"/>
                <w:lang w:val="en-GB"/>
              </w:rPr>
              <w:t>4104.1</w:t>
            </w:r>
            <w:r w:rsidR="005D488D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A371C7E" w:rsidR="0000007A" w:rsidRPr="00DE7D30" w:rsidRDefault="000D64A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D64AF">
              <w:rPr>
                <w:rFonts w:ascii="Arial" w:hAnsi="Arial" w:cs="Arial"/>
                <w:b/>
                <w:szCs w:val="28"/>
                <w:lang w:val="en-GB"/>
              </w:rPr>
              <w:t xml:space="preserve">Digital Divide in Online Education: A </w:t>
            </w:r>
            <w:proofErr w:type="spellStart"/>
            <w:r w:rsidRPr="000D64AF">
              <w:rPr>
                <w:rFonts w:ascii="Arial" w:hAnsi="Arial" w:cs="Arial"/>
                <w:b/>
                <w:szCs w:val="28"/>
                <w:lang w:val="en-GB"/>
              </w:rPr>
              <w:t>Statewise</w:t>
            </w:r>
            <w:proofErr w:type="spellEnd"/>
            <w:r w:rsidRPr="000D64AF">
              <w:rPr>
                <w:rFonts w:ascii="Arial" w:hAnsi="Arial" w:cs="Arial"/>
                <w:b/>
                <w:szCs w:val="28"/>
                <w:lang w:val="en-GB"/>
              </w:rPr>
              <w:t xml:space="preserve"> Survey of Internet Accessibility and Usage Patterns in Ind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D66A163" w:rsidR="00CF0BBB" w:rsidRPr="00DE7D30" w:rsidRDefault="000D64A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E3852A1" w14:textId="77777777" w:rsidR="00AA3751" w:rsidRPr="00DE7D30" w:rsidRDefault="00AA3751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B3B583E" w14:textId="77777777" w:rsidR="000E474C" w:rsidRPr="000E474C" w:rsidRDefault="000E474C" w:rsidP="000E474C">
            <w:pPr>
              <w:jc w:val="both"/>
              <w:rPr>
                <w:b/>
                <w:bCs/>
                <w:sz w:val="20"/>
                <w:szCs w:val="20"/>
                <w:lang w:val="en-GB"/>
              </w:rPr>
            </w:pPr>
            <w:r w:rsidRPr="000E474C">
              <w:rPr>
                <w:b/>
                <w:bCs/>
                <w:sz w:val="20"/>
                <w:szCs w:val="20"/>
                <w:lang w:val="en-GB"/>
              </w:rPr>
              <w:t xml:space="preserve">This manuscript highlights </w:t>
            </w:r>
            <w:proofErr w:type="spellStart"/>
            <w:r w:rsidRPr="000E474C">
              <w:rPr>
                <w:b/>
                <w:bCs/>
                <w:sz w:val="20"/>
                <w:szCs w:val="20"/>
                <w:lang w:val="en-GB"/>
              </w:rPr>
              <w:t>statewise</w:t>
            </w:r>
            <w:proofErr w:type="spellEnd"/>
            <w:r w:rsidRPr="000E474C">
              <w:rPr>
                <w:b/>
                <w:bCs/>
                <w:sz w:val="20"/>
                <w:szCs w:val="20"/>
                <w:lang w:val="en-GB"/>
              </w:rPr>
              <w:t xml:space="preserve"> disparities in online education, offering valuable insights for addressing India's digital divide and promoting equitable access.</w:t>
            </w:r>
          </w:p>
          <w:p w14:paraId="69803A51" w14:textId="7F6DDA33" w:rsidR="000E474C" w:rsidRPr="000E474C" w:rsidRDefault="000E474C" w:rsidP="000E474C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7DBC9196" w14:textId="1EF32BD5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EEDEC01" w:rsidR="00F1171E" w:rsidRPr="00900E9B" w:rsidRDefault="00CA324E" w:rsidP="00CA324E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0AD8F0C" w:rsidR="00F1171E" w:rsidRPr="00900E9B" w:rsidRDefault="00CA324E" w:rsidP="00CA324E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t’s perfect 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2FF6B821" w:rsidR="00F1171E" w:rsidRPr="00900E9B" w:rsidRDefault="00CA324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t’s correct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9D8953B" w:rsidR="00F1171E" w:rsidRPr="00900E9B" w:rsidRDefault="00CA324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Need more references to be added 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505B160D" w:rsidR="00F1171E" w:rsidRPr="00CA324E" w:rsidRDefault="00CA324E" w:rsidP="007222C8">
            <w:pPr>
              <w:rPr>
                <w:b/>
                <w:sz w:val="20"/>
                <w:szCs w:val="20"/>
                <w:lang w:val="en-GB"/>
              </w:rPr>
            </w:pPr>
            <w:r w:rsidRPr="00CA324E">
              <w:rPr>
                <w:b/>
                <w:sz w:val="20"/>
                <w:szCs w:val="20"/>
                <w:lang w:val="en-GB"/>
              </w:rPr>
              <w:t xml:space="preserve">Yes </w:t>
            </w: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413BE8" w:rsidRPr="00340561" w14:paraId="661239BA" w14:textId="77777777" w:rsidTr="002E3588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13CA7" w14:textId="77777777" w:rsidR="00413BE8" w:rsidRPr="00340561" w:rsidRDefault="00413BE8" w:rsidP="002E3588">
            <w:pPr>
              <w:ind w:left="144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5F07DAE" w14:textId="77777777" w:rsidR="00413BE8" w:rsidRPr="00340561" w:rsidRDefault="00413BE8" w:rsidP="002E35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13BE8" w:rsidRPr="00340561" w14:paraId="0111F716" w14:textId="77777777" w:rsidTr="002E3588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D8A48" w14:textId="77777777" w:rsidR="00413BE8" w:rsidRPr="00340561" w:rsidRDefault="00413BE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ED3B5" w14:textId="77777777" w:rsidR="00413BE8" w:rsidRPr="00340561" w:rsidRDefault="00413BE8" w:rsidP="002E358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103CA1A5" w14:textId="77777777" w:rsidR="00413BE8" w:rsidRPr="00340561" w:rsidRDefault="00413BE8" w:rsidP="002E358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413BE8" w:rsidRPr="00340561" w14:paraId="70E7852E" w14:textId="77777777" w:rsidTr="002E3588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0A6B0" w14:textId="77777777" w:rsidR="00413BE8" w:rsidRPr="00340561" w:rsidRDefault="00413BE8" w:rsidP="002E358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0478169" w14:textId="77777777" w:rsidR="00413BE8" w:rsidRPr="00340561" w:rsidRDefault="00413BE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3C6576" w14:textId="77777777" w:rsidR="00413BE8" w:rsidRPr="00340561" w:rsidRDefault="00413BE8" w:rsidP="002E358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20D2690" w14:textId="77777777" w:rsidR="00413BE8" w:rsidRPr="00340561" w:rsidRDefault="00413BE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D8D376E" w14:textId="77777777" w:rsidR="00413BE8" w:rsidRPr="00340561" w:rsidRDefault="00413BE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5D945DFC" w14:textId="77777777" w:rsidR="00413BE8" w:rsidRPr="00340561" w:rsidRDefault="00413BE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FE68376" w14:textId="77777777" w:rsidR="00413BE8" w:rsidRPr="00340561" w:rsidRDefault="00413BE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94E0375" w14:textId="77777777" w:rsidR="00413BE8" w:rsidRPr="00340561" w:rsidRDefault="00413BE8" w:rsidP="002E35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7CED2234" w14:textId="77777777" w:rsidR="00413BE8" w:rsidRDefault="00413BE8" w:rsidP="00413BE8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413BE8" w:rsidRPr="00375011" w14:paraId="67546BBB" w14:textId="77777777" w:rsidTr="002E3588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625B2" w14:textId="77777777" w:rsidR="00413BE8" w:rsidRPr="00375011" w:rsidRDefault="00413BE8" w:rsidP="002E3588"/>
          <w:p w14:paraId="0E20DA6F" w14:textId="77777777" w:rsidR="00413BE8" w:rsidRPr="00375011" w:rsidRDefault="00413BE8" w:rsidP="002E3588"/>
          <w:p w14:paraId="1D6893B7" w14:textId="77777777" w:rsidR="00413BE8" w:rsidRPr="00375011" w:rsidRDefault="00413BE8" w:rsidP="002E3588">
            <w:pPr>
              <w:rPr>
                <w:bCs/>
                <w:u w:val="single"/>
                <w:lang w:val="en-GB"/>
              </w:rPr>
            </w:pPr>
          </w:p>
          <w:p w14:paraId="4FF7A095" w14:textId="77777777" w:rsidR="00413BE8" w:rsidRPr="00375011" w:rsidRDefault="00413BE8" w:rsidP="002E3588">
            <w:pPr>
              <w:rPr>
                <w:bCs/>
                <w:u w:val="single"/>
                <w:lang w:val="en-GB"/>
              </w:rPr>
            </w:pPr>
          </w:p>
          <w:p w14:paraId="69D84A72" w14:textId="77777777" w:rsidR="00413BE8" w:rsidRPr="006D6483" w:rsidRDefault="00413BE8" w:rsidP="002E3588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29ACDAD8" w14:textId="77777777" w:rsidR="00413BE8" w:rsidRPr="00375011" w:rsidRDefault="00413BE8" w:rsidP="002E3588">
            <w:pPr>
              <w:rPr>
                <w:bCs/>
                <w:u w:val="single"/>
                <w:lang w:val="en-GB"/>
              </w:rPr>
            </w:pPr>
          </w:p>
        </w:tc>
      </w:tr>
      <w:tr w:rsidR="00413BE8" w:rsidRPr="00375011" w14:paraId="5FA7FAFE" w14:textId="77777777" w:rsidTr="002E3588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5C7EA" w14:textId="77777777" w:rsidR="00413BE8" w:rsidRPr="00375011" w:rsidRDefault="00413BE8" w:rsidP="002E3588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333D3" w14:textId="7F0BDEF5" w:rsidR="00413BE8" w:rsidRPr="004509AA" w:rsidRDefault="005B6266" w:rsidP="002E3588">
            <w:pPr>
              <w:rPr>
                <w:b/>
                <w:bCs/>
              </w:rPr>
            </w:pPr>
            <w:r w:rsidRPr="005B6266">
              <w:rPr>
                <w:b/>
                <w:bCs/>
              </w:rPr>
              <w:t xml:space="preserve">Zohaib Hassan </w:t>
            </w:r>
            <w:proofErr w:type="spellStart"/>
            <w:r w:rsidRPr="005B6266">
              <w:rPr>
                <w:b/>
                <w:bCs/>
              </w:rPr>
              <w:t>Sain</w:t>
            </w:r>
            <w:proofErr w:type="spellEnd"/>
          </w:p>
        </w:tc>
      </w:tr>
      <w:tr w:rsidR="00413BE8" w:rsidRPr="00375011" w14:paraId="2B06DCE6" w14:textId="77777777" w:rsidTr="002E3588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4DE34" w14:textId="77777777" w:rsidR="00413BE8" w:rsidRPr="00375011" w:rsidRDefault="00413BE8" w:rsidP="002E3588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28BAC" w14:textId="77777777" w:rsidR="005B6266" w:rsidRPr="005B6266" w:rsidRDefault="005B6266" w:rsidP="005B6266">
            <w:pPr>
              <w:rPr>
                <w:b/>
                <w:bCs/>
                <w:lang w:val="en-GB"/>
              </w:rPr>
            </w:pPr>
            <w:proofErr w:type="spellStart"/>
            <w:r w:rsidRPr="005B6266">
              <w:rPr>
                <w:b/>
                <w:bCs/>
                <w:lang w:val="en-GB"/>
              </w:rPr>
              <w:t>OSHAssociation</w:t>
            </w:r>
            <w:proofErr w:type="spellEnd"/>
            <w:r w:rsidRPr="005B6266">
              <w:rPr>
                <w:b/>
                <w:bCs/>
                <w:lang w:val="en-GB"/>
              </w:rPr>
              <w:t>, UK.</w:t>
            </w:r>
          </w:p>
          <w:p w14:paraId="34DD5B5D" w14:textId="77777777" w:rsidR="00413BE8" w:rsidRPr="00375011" w:rsidRDefault="00413BE8" w:rsidP="002E3588">
            <w:pPr>
              <w:rPr>
                <w:b/>
                <w:bCs/>
                <w:lang w:val="en-GB"/>
              </w:rPr>
            </w:pPr>
            <w:bookmarkStart w:id="1" w:name="_GoBack"/>
            <w:bookmarkEnd w:id="1"/>
          </w:p>
        </w:tc>
      </w:tr>
      <w:bookmarkEnd w:id="0"/>
    </w:tbl>
    <w:p w14:paraId="41551C6D" w14:textId="77777777" w:rsidR="00413BE8" w:rsidRDefault="00413BE8" w:rsidP="00413BE8"/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A64E5" w14:textId="77777777" w:rsidR="000F6C4B" w:rsidRPr="0000007A" w:rsidRDefault="000F6C4B" w:rsidP="0099583E">
      <w:r>
        <w:separator/>
      </w:r>
    </w:p>
  </w:endnote>
  <w:endnote w:type="continuationSeparator" w:id="0">
    <w:p w14:paraId="5B0EAB33" w14:textId="77777777" w:rsidR="000F6C4B" w:rsidRPr="0000007A" w:rsidRDefault="000F6C4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595F8" w14:textId="77777777" w:rsidR="000F6C4B" w:rsidRPr="0000007A" w:rsidRDefault="000F6C4B" w:rsidP="0099583E">
      <w:r>
        <w:separator/>
      </w:r>
    </w:p>
  </w:footnote>
  <w:footnote w:type="continuationSeparator" w:id="0">
    <w:p w14:paraId="5A4CE404" w14:textId="77777777" w:rsidR="000F6C4B" w:rsidRPr="0000007A" w:rsidRDefault="000F6C4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1C"/>
    <w:rsid w:val="00000637"/>
    <w:rsid w:val="0000146E"/>
    <w:rsid w:val="00005319"/>
    <w:rsid w:val="00010403"/>
    <w:rsid w:val="00012C8B"/>
    <w:rsid w:val="000168A9"/>
    <w:rsid w:val="00021981"/>
    <w:rsid w:val="000234E1"/>
    <w:rsid w:val="0002453C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64AF"/>
    <w:rsid w:val="000E474C"/>
    <w:rsid w:val="000F6C4B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0FBD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012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27B6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3BE8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6266"/>
    <w:rsid w:val="005C25A0"/>
    <w:rsid w:val="005D230D"/>
    <w:rsid w:val="005D488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6B4E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20B6"/>
    <w:rsid w:val="007E050A"/>
    <w:rsid w:val="007F5873"/>
    <w:rsid w:val="008126B7"/>
    <w:rsid w:val="00814D42"/>
    <w:rsid w:val="00815F94"/>
    <w:rsid w:val="008224E2"/>
    <w:rsid w:val="00823A95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2FBD"/>
    <w:rsid w:val="008C2F62"/>
    <w:rsid w:val="008C4B1F"/>
    <w:rsid w:val="008C75AD"/>
    <w:rsid w:val="008D020E"/>
    <w:rsid w:val="008E5067"/>
    <w:rsid w:val="008F036B"/>
    <w:rsid w:val="008F36E4"/>
    <w:rsid w:val="0090720F"/>
    <w:rsid w:val="009239BA"/>
    <w:rsid w:val="009245E3"/>
    <w:rsid w:val="00933A7F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5D96"/>
    <w:rsid w:val="00A8290F"/>
    <w:rsid w:val="00AA3751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5D3F"/>
    <w:rsid w:val="00C435C6"/>
    <w:rsid w:val="00C635B6"/>
    <w:rsid w:val="00C70DFC"/>
    <w:rsid w:val="00C82466"/>
    <w:rsid w:val="00C84097"/>
    <w:rsid w:val="00CA324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2EC0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FC7"/>
    <w:rsid w:val="00F7216C"/>
    <w:rsid w:val="00F73CF2"/>
    <w:rsid w:val="00F80C14"/>
    <w:rsid w:val="00F92409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4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D64A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19</cp:revision>
  <dcterms:created xsi:type="dcterms:W3CDTF">2023-08-30T09:21:00Z</dcterms:created>
  <dcterms:modified xsi:type="dcterms:W3CDTF">2026-02-10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